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2060"/>
  <w:body>
    <w:p w:rsidR="00560AC6" w:rsidRPr="00A94667" w:rsidRDefault="002E0FF4" w:rsidP="00A94667">
      <w:pPr>
        <w:ind w:left="2832"/>
        <w:rPr>
          <w:sz w:val="44"/>
          <w:lang w:val="es-ES"/>
        </w:rPr>
      </w:pPr>
      <w:r w:rsidRPr="00A94667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208530</wp:posOffset>
                </wp:positionH>
                <wp:positionV relativeFrom="paragraph">
                  <wp:posOffset>422910</wp:posOffset>
                </wp:positionV>
                <wp:extent cx="7357110" cy="1404620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57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Default="00623E57" w:rsidP="002E0FF4">
                            <w:pPr>
                              <w:jc w:val="center"/>
                            </w:pPr>
                            <w:r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RSP </w:t>
                            </w:r>
                            <w:proofErr w:type="spellStart"/>
                            <w:r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datascienc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73.9pt;margin-top:33.3pt;width:579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" filled="f" stroked="f">
                <v:textbox style="mso-fit-shape-to-text:t">
                  <w:txbxContent>
                    <w:p w:rsidR="002E0FF4" w:rsidRDefault="00623E57" w:rsidP="002E0FF4">
                      <w:pPr>
                        <w:jc w:val="center"/>
                      </w:pPr>
                      <w:r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RSP </w:t>
                      </w:r>
                      <w:proofErr w:type="spellStart"/>
                      <w:r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datascienc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A94667" w:rsidRPr="00A94667" w:rsidRDefault="00050D6B">
      <w:pPr>
        <w:ind w:left="2832"/>
        <w:rPr>
          <w:sz w:val="44"/>
          <w:lang w:val="es-ES"/>
        </w:rPr>
      </w:pPr>
      <w:bookmarkStart w:id="0" w:name="_GoBack"/>
      <w:bookmarkEnd w:id="0"/>
      <w:r w:rsidRPr="00050D6B">
        <w:rPr>
          <w:noProof/>
          <w:sz w:val="44"/>
          <w:lang w:val="es-E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3784600</wp:posOffset>
                </wp:positionH>
                <wp:positionV relativeFrom="paragraph">
                  <wp:posOffset>2260600</wp:posOffset>
                </wp:positionV>
                <wp:extent cx="4699000" cy="1404620"/>
                <wp:effectExtent l="0" t="0" r="0" b="0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0D6B" w:rsidRPr="00050D6B" w:rsidRDefault="00050D6B">
                            <w:pPr>
                              <w:rPr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hyperlink r:id="rId4" w:history="1">
                              <w:proofErr w:type="spellStart"/>
                              <w:r w:rsidRPr="00050D6B">
                                <w:rPr>
                                  <w:rStyle w:val="Hipervnculo"/>
                                  <w:b/>
                                  <w:outline/>
                                  <w:color w:val="32C7A9" w:themeColor="accent5"/>
                                  <w:sz w:val="40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>Linkedin</w:t>
                              </w:r>
                              <w:proofErr w:type="spellEnd"/>
                              <w:r w:rsidRPr="00050D6B">
                                <w:rPr>
                                  <w:rStyle w:val="Hipervnculo"/>
                                  <w:b/>
                                  <w:outline/>
                                  <w:color w:val="32C7A9" w:themeColor="accent5"/>
                                  <w:sz w:val="40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 scraping and </w:t>
                              </w:r>
                              <w:proofErr w:type="spellStart"/>
                              <w:r w:rsidRPr="00050D6B">
                                <w:rPr>
                                  <w:rStyle w:val="Hipervnculo"/>
                                  <w:b/>
                                  <w:outline/>
                                  <w:color w:val="32C7A9" w:themeColor="accent5"/>
                                  <w:sz w:val="40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>datascience</w:t>
                              </w:r>
                              <w:proofErr w:type="spellEnd"/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98pt;margin-top:178pt;width:370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" filled="f" stroked="f">
                <v:textbox style="mso-fit-shape-to-text:t">
                  <w:txbxContent>
                    <w:p w:rsidR="00050D6B" w:rsidRPr="00050D6B" w:rsidRDefault="00050D6B">
                      <w:pPr>
                        <w:rPr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hyperlink r:id="rId5" w:history="1">
                        <w:proofErr w:type="spellStart"/>
                        <w:r w:rsidRPr="00050D6B">
                          <w:rPr>
                            <w:rStyle w:val="Hipervnculo"/>
                            <w:b/>
                            <w:outline/>
                            <w:color w:val="32C7A9" w:themeColor="accent5"/>
                            <w:sz w:val="40"/>
                            <w14:shadow w14:blurRad="38100" w14:dist="22860" w14:dir="5400000" w14:sx="100000" w14:sy="100000" w14:kx="0" w14:ky="0" w14:algn="tl">
                              <w14:srgbClr w14:val="000000">
                                <w14:alpha w14:val="70000"/>
                              </w14:srgbClr>
                            </w14:shadow>
                            <w14:textOutline w14:w="10160" w14:cap="flat" w14:cmpd="sng" w14:algn="ctr">
                              <w14:solidFill>
                                <w14:schemeClr w14:val="accent5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>Linkedin</w:t>
                        </w:r>
                        <w:proofErr w:type="spellEnd"/>
                        <w:r w:rsidRPr="00050D6B">
                          <w:rPr>
                            <w:rStyle w:val="Hipervnculo"/>
                            <w:b/>
                            <w:outline/>
                            <w:color w:val="32C7A9" w:themeColor="accent5"/>
                            <w:sz w:val="40"/>
                            <w14:shadow w14:blurRad="38100" w14:dist="22860" w14:dir="5400000" w14:sx="100000" w14:sy="100000" w14:kx="0" w14:ky="0" w14:algn="tl">
                              <w14:srgbClr w14:val="000000">
                                <w14:alpha w14:val="70000"/>
                              </w14:srgbClr>
                            </w14:shadow>
                            <w14:textOutline w14:w="10160" w14:cap="flat" w14:cmpd="sng" w14:algn="ctr">
                              <w14:solidFill>
                                <w14:schemeClr w14:val="accent5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 scraping and </w:t>
                        </w:r>
                        <w:proofErr w:type="spellStart"/>
                        <w:r w:rsidRPr="00050D6B">
                          <w:rPr>
                            <w:rStyle w:val="Hipervnculo"/>
                            <w:b/>
                            <w:outline/>
                            <w:color w:val="32C7A9" w:themeColor="accent5"/>
                            <w:sz w:val="40"/>
                            <w14:shadow w14:blurRad="38100" w14:dist="22860" w14:dir="5400000" w14:sx="100000" w14:sy="100000" w14:kx="0" w14:ky="0" w14:algn="tl">
                              <w14:srgbClr w14:val="000000">
                                <w14:alpha w14:val="70000"/>
                              </w14:srgbClr>
                            </w14:shadow>
                            <w14:textOutline w14:w="10160" w14:cap="flat" w14:cmpd="sng" w14:algn="ctr">
                              <w14:solidFill>
                                <w14:schemeClr w14:val="accent5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>datascience</w:t>
                        </w:r>
                        <w:proofErr w:type="spellEnd"/>
                      </w:hyperlink>
                    </w:p>
                  </w:txbxContent>
                </v:textbox>
              </v:shape>
            </w:pict>
          </mc:Fallback>
        </mc:AlternateContent>
      </w:r>
      <w:r w:rsidR="002E0FF4" w:rsidRPr="002E0FF4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454400</wp:posOffset>
                </wp:positionH>
                <wp:positionV relativeFrom="paragraph">
                  <wp:posOffset>1524423</wp:posOffset>
                </wp:positionV>
                <wp:extent cx="4885267" cy="1404620"/>
                <wp:effectExtent l="0" t="0" r="0" b="0"/>
                <wp:wrapNone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2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Pr="00050D6B" w:rsidRDefault="00050D6B" w:rsidP="002E0FF4">
                            <w:pPr>
                              <w:jc w:val="center"/>
                              <w:rPr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050D6B">
                              <w:rPr>
                                <w:rStyle w:val="Hipervnculo"/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fldChar w:fldCharType="begin"/>
                            </w:r>
                            <w:r w:rsidRPr="00050D6B">
                              <w:rPr>
                                <w:rStyle w:val="Hipervnculo"/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instrText xml:space="preserve"> HYPERLINK "https://github.com/RSPdatascience/GPX-datascience.git" </w:instrText>
                            </w:r>
                            <w:r w:rsidRPr="00050D6B">
                              <w:rPr>
                                <w:rStyle w:val="Hipervnculo"/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fldChar w:fldCharType="separate"/>
                            </w:r>
                            <w:proofErr w:type="spellStart"/>
                            <w:r w:rsidR="002E0FF4" w:rsidRPr="00050D6B">
                              <w:rPr>
                                <w:rStyle w:val="Hipervnculo"/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Datascience</w:t>
                            </w:r>
                            <w:proofErr w:type="spellEnd"/>
                            <w:r w:rsidR="002E0FF4" w:rsidRPr="00050D6B">
                              <w:rPr>
                                <w:rStyle w:val="Hipervnculo"/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with GPX files</w:t>
                            </w:r>
                            <w:r w:rsidRPr="00050D6B">
                              <w:rPr>
                                <w:rStyle w:val="Hipervnculo"/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72pt;margin-top:120.05pt;width:384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" filled="f" stroked="f">
                <v:textbox style="mso-fit-shape-to-text:t">
                  <w:txbxContent>
                    <w:p w:rsidR="002E0FF4" w:rsidRPr="00050D6B" w:rsidRDefault="00050D6B" w:rsidP="002E0FF4">
                      <w:pPr>
                        <w:jc w:val="center"/>
                        <w:rPr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050D6B">
                        <w:rPr>
                          <w:rStyle w:val="Hipervnculo"/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fldChar w:fldCharType="begin"/>
                      </w:r>
                      <w:r w:rsidRPr="00050D6B">
                        <w:rPr>
                          <w:rStyle w:val="Hipervnculo"/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instrText xml:space="preserve"> HYPERLINK "https://github.com/RSPdatascience/GPX-datascience.git" </w:instrText>
                      </w:r>
                      <w:r w:rsidRPr="00050D6B">
                        <w:rPr>
                          <w:rStyle w:val="Hipervnculo"/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fldChar w:fldCharType="separate"/>
                      </w:r>
                      <w:proofErr w:type="spellStart"/>
                      <w:r w:rsidR="002E0FF4" w:rsidRPr="00050D6B">
                        <w:rPr>
                          <w:rStyle w:val="Hipervnculo"/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Datascience</w:t>
                      </w:r>
                      <w:proofErr w:type="spellEnd"/>
                      <w:r w:rsidR="002E0FF4" w:rsidRPr="00050D6B">
                        <w:rPr>
                          <w:rStyle w:val="Hipervnculo"/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with GPX files</w:t>
                      </w:r>
                      <w:r w:rsidRPr="00050D6B">
                        <w:rPr>
                          <w:rStyle w:val="Hipervnculo"/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sectPr w:rsidR="00A94667" w:rsidRPr="00A946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MDI1NzUxMjM2NDdQ0lEKTi0uzszPAykwqgUAWy3f1CwAAAA="/>
  </w:docVars>
  <w:rsids>
    <w:rsidRoot w:val="00A94667"/>
    <w:rsid w:val="00050D6B"/>
    <w:rsid w:val="00114F8B"/>
    <w:rsid w:val="002E0FF4"/>
    <w:rsid w:val="004546D5"/>
    <w:rsid w:val="00560AC6"/>
    <w:rsid w:val="005C3305"/>
    <w:rsid w:val="005D71F6"/>
    <w:rsid w:val="00623E57"/>
    <w:rsid w:val="00A94667"/>
    <w:rsid w:val="00DC6B0D"/>
    <w:rsid w:val="00E5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72D17"/>
  <w15:chartTrackingRefBased/>
  <w15:docId w15:val="{A285F7B9-F891-44A8-95DB-19B8BFA9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553CF"/>
    <w:rPr>
      <w:color w:val="F0532B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0FF4"/>
    <w:rPr>
      <w:color w:val="F38B5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RSPdatascience/Linkedin-scraping-datascience.git" TargetMode="External"/><Relationship Id="rId4" Type="http://schemas.openxmlformats.org/officeDocument/2006/relationships/hyperlink" Target="https://github.com/RSPdatascience/Linkedin-scraping-datascience.git" TargetMode="External"/></Relationships>
</file>

<file path=word/theme/theme1.xml><?xml version="1.0" encoding="utf-8"?>
<a:theme xmlns:a="http://schemas.openxmlformats.org/drawingml/2006/main" name="Estela de condensación">
  <a:themeElements>
    <a:clrScheme name="Estela de condensación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Estela de condensación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tela de condensación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andolf</dc:creator>
  <cp:keywords/>
  <dc:description/>
  <cp:lastModifiedBy>Steve Randolf</cp:lastModifiedBy>
  <cp:revision>5</cp:revision>
  <dcterms:created xsi:type="dcterms:W3CDTF">2023-12-02T15:55:00Z</dcterms:created>
  <dcterms:modified xsi:type="dcterms:W3CDTF">2023-12-02T16:42:00Z</dcterms:modified>
</cp:coreProperties>
</file>